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for</w:t>
      </w:r>
      <w:r>
        <w:t xml:space="preserve"> </w:t>
      </w:r>
      <w:r>
        <w:t xml:space="preserve">the</w:t>
      </w:r>
      <w:r>
        <w:t xml:space="preserve"> </w:t>
      </w:r>
      <w:r>
        <w:t xml:space="preserve">New</w:t>
      </w:r>
      <w:r>
        <w:t xml:space="preserve"> </w:t>
      </w:r>
      <w:r>
        <w:t xml:space="preserve">York</w:t>
      </w:r>
      <w:r>
        <w:t xml:space="preserve"> </w:t>
      </w:r>
      <w:r>
        <w:t xml:space="preserve">City</w:t>
      </w:r>
      <w:r>
        <w:t xml:space="preserve"> </w:t>
      </w:r>
      <w:r>
        <w:t xml:space="preserve">Police</w:t>
      </w:r>
      <w:r>
        <w:t xml:space="preserve"> </w:t>
      </w:r>
      <w:r>
        <w:t xml:space="preserve">Department</w:t>
      </w:r>
    </w:p>
    <w:bookmarkStart w:id="26" w:name="Xd0bb2b5d515847c9c869c839522e7f534cc6cb3"/>
    <w:p>
      <w:pPr>
        <w:pStyle w:val="Heading1"/>
      </w:pPr>
      <w:r>
        <w:t xml:space="preserve">Statement of Purpose: A Commitment to Service as a Police Officer in New York City</w:t>
      </w:r>
    </w:p>
    <w:p>
      <w:pPr>
        <w:pStyle w:val="FirstParagraph"/>
      </w:pPr>
      <w:r>
        <w:t xml:space="preserve">From the moment I first walked through the bustling streets of New York City as a child—marveling at the energy of Times Square, the quiet dignity of Central Park at dawn, and the vibrant tapestry of cultures in Queens—I knew this city demanded something extraordinary from those who served it. Today, I stand before you with a profound commitment to answer that call: to become a Police Officer within the United States New York City Police Department (NYPD). This Statement of Purpose articulates my unwavering dedication to public safety, my understanding of the unique challenges and opportunities inherent in policing in one of the world’s most dynamic metropolises, and my resolve to uphold the highest standards of integrity, compassion, and professionalism that define the NYPD's legacy.</w:t>
      </w:r>
    </w:p>
    <w:bookmarkStart w:id="20" w:name="X25987009cfb8e9bfe57aa34347db3976bf59852"/>
    <w:p>
      <w:pPr>
        <w:pStyle w:val="Heading2"/>
      </w:pPr>
      <w:r>
        <w:t xml:space="preserve">Rooted in Service: A Personal Journey Toward Policing</w:t>
      </w:r>
    </w:p>
    <w:p>
      <w:pPr>
        <w:pStyle w:val="FirstParagraph"/>
      </w:pPr>
      <w:r>
        <w:t xml:space="preserve">My path to this aspiration began not in a classroom but through direct service. While pursuing my Bachelor’s degree in Criminal Justice at Brooklyn College, I volunteered with the NYC Anti-Violence Project (AVP), providing crisis intervention support to victims of hate crimes and domestic violence across the five boroughs. This experience was transformative: it revealed policing not as a mere enforcement role, but as a vital bridge between community needs and systemic protection. I witnessed firsthand how trust—built through active listening, cultural humility, and consistent presence—could de-escalate tensions that would otherwise spiral into conflict. Later, as an Emergency Medical Technician (EMT) with the NYC Fire Department’s volunteer program during college summers, I learned to operate under pressure in chaotic environments while prioritizing human dignity. These roles taught me that effective policing in New York City requires empathy as much as authority—a principle I carry into every interaction.</w:t>
      </w:r>
    </w:p>
    <w:bookmarkEnd w:id="20"/>
    <w:bookmarkStart w:id="21" w:name="Xca60eaf0dc0d9d1ef252e6d2805b18c820671eb"/>
    <w:p>
      <w:pPr>
        <w:pStyle w:val="Heading2"/>
      </w:pPr>
      <w:r>
        <w:t xml:space="preserve">Why the NYPD: Honoring Legacy, Embracing Innovation</w:t>
      </w:r>
    </w:p>
    <w:p>
      <w:pPr>
        <w:pStyle w:val="FirstParagraph"/>
      </w:pPr>
      <w:r>
        <w:t xml:space="preserve">The NYPD is not merely a law enforcement agency; it is an institution woven into the very fabric of New York City’s identity. From its storied history during World War II to its modern-day leadership in community policing initiatives like Operation Impact and the Neighborhood Coordination Officers (NCO) Program, the Department has consistently evolved to meet the city’s ever-changing needs. I am deeply inspired by Commissioner Keechant Sewell’s emphasis on “building trust through transparency” and the NYPD’s ongoing commitment to mental health crisis response training—a critical evolution for a city where social services and law enforcement must intersect with nuance. I do not seek merely a job; I seek membership in an organization that understands that safety in New York City is inseparable from equity, accessibility, and respect for every resident, regardless of background or circumstance.</w:t>
      </w:r>
    </w:p>
    <w:bookmarkEnd w:id="21"/>
    <w:bookmarkStart w:id="22" w:name="Xa359c8f6743ca685945c0c7b2b7b3497f8d0cab"/>
    <w:p>
      <w:pPr>
        <w:pStyle w:val="Heading2"/>
      </w:pPr>
      <w:r>
        <w:t xml:space="preserve">Understanding the Uniqueness of New York City Policing</w:t>
      </w:r>
    </w:p>
    <w:p>
      <w:pPr>
        <w:pStyle w:val="FirstParagraph"/>
      </w:pPr>
      <w:r>
        <w:t xml:space="preserve">Policing in the United States is complex. But policing in New York City? It is unparalleled. We serve over 8 million people across a geographically diverse, economically stratified, and culturally rich metropolis where every precinct—from the bustling streets of Chinatown to the quiet neighborhoods of Park Slope—demands tailored approaches. I recognize that success here requires more than standard protocol; it demands contextual intelligence. For instance, I have studied how NYPD’s Community Affairs Bureau collaborates with faith-based groups in Harlem to address youth violence, or how precincts in Queens partner with immigrant advocacy organizations to reduce fear of reporting crimes. I am prepared to learn these nuances through the NYPD Academy and beyond, because I know that a Police Officer in New York City must be a student of the community they protect.</w:t>
      </w:r>
    </w:p>
    <w:bookmarkEnd w:id="22"/>
    <w:bookmarkStart w:id="23" w:name="confronting-challenges-with-resolve"/>
    <w:p>
      <w:pPr>
        <w:pStyle w:val="Heading2"/>
      </w:pPr>
      <w:r>
        <w:t xml:space="preserve">Confronting Challenges with Resolve</w:t>
      </w:r>
    </w:p>
    <w:p>
      <w:pPr>
        <w:pStyle w:val="FirstParagraph"/>
      </w:pPr>
      <w:r>
        <w:t xml:space="preserve">I understand that policing in New York City today requires navigating significant challenges: persistent disparities in community trust, the rising demand for officers trained in de-escalation and crisis intervention, and the constant pressure of balancing public safety with civil liberties. I have engaged deeply with these issues through coursework on restorative justice at John Jay College of Criminal Justice and by participating in panel discussions hosted by the NYC Office of Police Oversight. My perspective is clear: reform must be rooted in action, not rhetoric. As a future Police Officer, I will actively engage in community dialogue, advocate for evidence-based practices like the NYPD’s recent partnership with mental health professionals for 911 calls involving behavioral crises, and ensure my conduct consistently reflects the Department’s core values of respect and fairness. I recognize that our credibility is earned not through words alone but through daily choices—whether it’s taking time to explain a procedure to a nervous witness or reporting an internal oversight without hesitation.</w:t>
      </w:r>
    </w:p>
    <w:bookmarkEnd w:id="23"/>
    <w:bookmarkStart w:id="24" w:name="a-lifelong-commitment-to-new-york-city"/>
    <w:p>
      <w:pPr>
        <w:pStyle w:val="Heading2"/>
      </w:pPr>
      <w:r>
        <w:t xml:space="preserve">A Lifelong Commitment to New York City</w:t>
      </w:r>
    </w:p>
    <w:p>
      <w:pPr>
        <w:pStyle w:val="FirstParagraph"/>
      </w:pPr>
      <w:r>
        <w:t xml:space="preserve">This is not a temporary aspiration. I have lived in the Bronx for ten years, raised my own children in NYC public schools, and volunteered at local food pantries that serve neighborhoods directly impacted by crime. My commitment to this city is personal, not abstract. I believe that a Police Officer’s greatest duty is to empower communities—not just to prevent crime but to foster environments where all residents feel seen and secure. In New York City, safety is not a state of being; it’s an ongoing practice built through relationships, accountability, and relentless dedication.</w:t>
      </w:r>
    </w:p>
    <w:bookmarkEnd w:id="24"/>
    <w:bookmarkStart w:id="25" w:name="X282d50c3fff85ad295e436773d2ece409b09a91"/>
    <w:p>
      <w:pPr>
        <w:pStyle w:val="Heading2"/>
      </w:pPr>
      <w:r>
        <w:t xml:space="preserve">Conclusion: Ready to Serve the City That Never Sleeps</w:t>
      </w:r>
    </w:p>
    <w:p>
      <w:pPr>
        <w:pStyle w:val="FirstParagraph"/>
      </w:pPr>
      <w:r>
        <w:t xml:space="preserve">The United States New York City Police Department is more than a symbol—it is the heartbeat of our city’s resilience. I have spent years preparing myself intellectually, ethically, and emotionally to join its ranks. I bring not only the physical stamina required for patrol work but also the emotional intelligence to navigate complex human situations with grace. My goal as an officer is simple: to protect and serve with unwavering integrity, ensuring that every resident of New York City feels safer because I was there. The streets of Brooklyn, Queens, Manhattan, and beyond are not just my beats; they are my home. I am ready to earn the trust of this city by earning the badge. This is my purpose—my commitment to become a Police Officer who makes New York City a little safer, a little kinder, every single day.</w:t>
      </w:r>
    </w:p>
    <w:p>
      <w:pPr>
        <w:pStyle w:val="BodyText"/>
      </w:pPr>
      <w:r>
        <w:t xml:space="preserve">Thank you for considering my application. I eagerly await the opportunity to contribute to an institution that defines public service at its most vital and no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for the New York City Police Department</dc:title>
  <dc:creator/>
  <cp:keywords/>
  <dcterms:created xsi:type="dcterms:W3CDTF">2026-07-24T19:38:52Z</dcterms:created>
  <dcterms:modified xsi:type="dcterms:W3CDTF">2026-07-24T19:38:52Z</dcterms:modified>
</cp:coreProperties>
</file>

<file path=docProps/custom.xml><?xml version="1.0" encoding="utf-8"?>
<Properties xmlns="http://schemas.openxmlformats.org/officeDocument/2006/custom-properties" xmlns:vt="http://schemas.openxmlformats.org/officeDocument/2006/docPropsVTypes"/>
</file>